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25C3B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AB4CEA">
        <w:rPr>
          <w:rFonts w:ascii="Century Gothic" w:hAnsi="Century Gothic" w:cs="Palatino-BoldItalic"/>
          <w:b/>
          <w:bCs/>
          <w:sz w:val="24"/>
          <w:szCs w:val="24"/>
          <w:u w:val="single"/>
        </w:rPr>
        <w:t>Monday</w:t>
      </w:r>
    </w:p>
    <w:p w14:paraId="23E941D7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</w:p>
    <w:p w14:paraId="468F98FE" w14:textId="77777777" w:rsidR="00DC10BA" w:rsidRPr="00B10D8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Solve and explain:</w:t>
      </w:r>
    </w:p>
    <w:p w14:paraId="0DED117B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i/>
          <w:iCs/>
          <w:sz w:val="24"/>
          <w:szCs w:val="24"/>
        </w:rPr>
      </w:pPr>
    </w:p>
    <w:p w14:paraId="5AC460EB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i/>
          <w:iCs/>
          <w:sz w:val="24"/>
          <w:szCs w:val="24"/>
        </w:rPr>
      </w:pPr>
    </w:p>
    <w:p w14:paraId="3AC6EAEB" w14:textId="77777777" w:rsidR="00DC10BA" w:rsidRPr="00B10D8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Mike had 16 video games</w:t>
      </w:r>
      <w:r>
        <w:rPr>
          <w:rFonts w:ascii="Century Gothic" w:hAnsi="Century Gothic" w:cs="Times New Roman"/>
          <w:sz w:val="24"/>
          <w:szCs w:val="24"/>
        </w:rPr>
        <w:t>,</w:t>
      </w:r>
      <w:r w:rsidRPr="00B10D8A">
        <w:rPr>
          <w:rFonts w:ascii="Century Gothic" w:hAnsi="Century Gothic" w:cs="Times New Roman"/>
          <w:sz w:val="24"/>
          <w:szCs w:val="24"/>
        </w:rPr>
        <w:t xml:space="preserve"> but 8 of them weren't working. If he wanted to sell</w:t>
      </w:r>
    </w:p>
    <w:p w14:paraId="7C2F0126" w14:textId="77777777" w:rsidR="00DC10BA" w:rsidRPr="00B10D8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the working games for $7 each, how much money could he earn?</w:t>
      </w:r>
    </w:p>
    <w:p w14:paraId="324C0F75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AF9D0B3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CC82AA9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1961BF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C7B9C0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72DBAAA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05EE345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341D444" w14:textId="77777777" w:rsidR="00DC10B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78F478" w14:textId="77777777" w:rsidR="00DC10BA" w:rsidRPr="00AB4CE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i/>
          <w:iCs/>
          <w:sz w:val="24"/>
          <w:szCs w:val="24"/>
        </w:rPr>
      </w:pPr>
    </w:p>
    <w:p w14:paraId="2E47692D" w14:textId="77777777" w:rsidR="00DC10BA" w:rsidRPr="00AB4CE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Challenge Problem</w:t>
      </w:r>
      <w:r w:rsidRPr="00AB4CEA">
        <w:rPr>
          <w:rFonts w:ascii="Century Gothic" w:hAnsi="Century Gothic" w:cs="Palatino-BoldItalic"/>
          <w:b/>
          <w:bCs/>
          <w:sz w:val="24"/>
          <w:szCs w:val="24"/>
        </w:rPr>
        <w:t>:</w:t>
      </w:r>
    </w:p>
    <w:p w14:paraId="049ABC11" w14:textId="77777777" w:rsidR="00DC10BA" w:rsidRPr="00AB4CEA" w:rsidRDefault="00DC10BA" w:rsidP="00DC10B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Jessica loved to play baseball and was determined to improve her batting average. She</w:t>
      </w:r>
      <w:r>
        <w:rPr>
          <w:rFonts w:ascii="Century Gothic" w:hAnsi="Century Gothic" w:cs="Palatino-Roman"/>
          <w:sz w:val="24"/>
          <w:szCs w:val="24"/>
        </w:rPr>
        <w:t xml:space="preserve"> </w:t>
      </w:r>
      <w:r w:rsidRPr="00AB4CEA">
        <w:rPr>
          <w:rFonts w:ascii="Century Gothic" w:hAnsi="Century Gothic" w:cs="Palatino-Roman"/>
          <w:sz w:val="24"/>
          <w:szCs w:val="24"/>
        </w:rPr>
        <w:t>decided to make a practice schedule for her summer vacation. On the first day of her vacation she will practice until she hits the baseball 3 times. On the second day she will practice until she hits the baseball 5 times. On the third day she will practice until she hits the baseball 7 times. On the fourth day she will practice until she hits the baseball 9 times. If Jessica continues with this practice schedule, how many times will she have to hit the baseball on the tenth day? The fortieth day? Show your work and explain your reasoning.</w:t>
      </w:r>
    </w:p>
    <w:p w14:paraId="6590D04F" w14:textId="77777777" w:rsidR="00444301" w:rsidRDefault="00444301">
      <w:bookmarkStart w:id="0" w:name="_GoBack"/>
      <w:bookmarkEnd w:id="0"/>
    </w:p>
    <w:sectPr w:rsidR="00444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-BoldItalic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AwNDK1NDI1MzZR0lEKTi0uzszPAykwrAUARN0TMSwAAAA="/>
  </w:docVars>
  <w:rsids>
    <w:rsidRoot w:val="00DC10BA"/>
    <w:rsid w:val="00444301"/>
    <w:rsid w:val="00DC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0986E"/>
  <w15:chartTrackingRefBased/>
  <w15:docId w15:val="{B49B2C50-A990-4587-91E6-50259E3CA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C10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03T14:33:00Z</dcterms:created>
  <dcterms:modified xsi:type="dcterms:W3CDTF">2020-04-03T14:34:00Z</dcterms:modified>
</cp:coreProperties>
</file>